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39BD79" w14:textId="48E5C113" w:rsidR="00EF31CA" w:rsidRPr="00EF31CA" w:rsidRDefault="00EF31CA" w:rsidP="00EF31CA">
      <w:pPr>
        <w:spacing w:after="0" w:line="276" w:lineRule="auto"/>
        <w:jc w:val="center"/>
        <w:rPr>
          <w:rFonts w:ascii="Tahoma" w:eastAsia="Tahoma" w:hAnsi="Tahoma" w:cs="Tahoma"/>
          <w:sz w:val="28"/>
          <w:szCs w:val="28"/>
          <w:lang w:val="sr-Cyrl-RS"/>
        </w:rPr>
      </w:pPr>
      <w:r w:rsidRPr="00EF31CA">
        <w:rPr>
          <w:rFonts w:ascii="Tahoma" w:hAnsi="Tahoma" w:cs="Tahoma"/>
          <w:b/>
          <w:bCs/>
          <w:sz w:val="28"/>
          <w:szCs w:val="28"/>
          <w:lang w:val="sr-Cyrl-RS"/>
        </w:rPr>
        <w:t>ПРИЈАВА НА</w:t>
      </w:r>
    </w:p>
    <w:p w14:paraId="3A26BB5A" w14:textId="5AB0F36C" w:rsidR="00EF31CA" w:rsidRPr="00EF31CA" w:rsidRDefault="00EF31CA" w:rsidP="00EF31CA">
      <w:pPr>
        <w:jc w:val="center"/>
        <w:rPr>
          <w:rFonts w:ascii="Tahoma" w:eastAsia="Tahoma" w:hAnsi="Tahoma" w:cs="Tahoma"/>
          <w:b/>
          <w:sz w:val="28"/>
          <w:szCs w:val="28"/>
          <w:u w:val="single"/>
          <w:lang w:val="sr-Cyrl-RS"/>
        </w:rPr>
      </w:pPr>
      <w:r w:rsidRPr="00EF31CA">
        <w:rPr>
          <w:rFonts w:ascii="Tahoma" w:eastAsia="Tahoma" w:hAnsi="Tahoma" w:cs="Tahoma"/>
          <w:b/>
          <w:sz w:val="28"/>
          <w:szCs w:val="28"/>
        </w:rPr>
        <w:t xml:space="preserve">ЈАВНИ КОНКУРС ЗА ИЗБОР КОРИСНИКА МЕСТА ЗА ПОСТАВЉАЊЕ СИСТЕМА </w:t>
      </w:r>
      <w:r w:rsidRPr="00EF31CA">
        <w:rPr>
          <w:rFonts w:ascii="Tahoma" w:eastAsia="Tahoma" w:hAnsi="Tahoma" w:cs="Tahoma"/>
          <w:b/>
          <w:sz w:val="28"/>
          <w:szCs w:val="28"/>
          <w:lang w:val="sr-Cyrl-RS"/>
        </w:rPr>
        <w:t xml:space="preserve">ЗА ИЗНАЈМЉИВАЊЕ ЛАКИХ ЕЛЕКТРИЧНИХ ВОЗИЛА И ВОЗИЛА СА ПОГОНОМ НА ПЕДАЛЕ СА ДОДАТНИМ ЕЛЕКТРИЧНИМ МОТОРОМ </w:t>
      </w:r>
      <w:r w:rsidRPr="00EF31CA">
        <w:rPr>
          <w:rFonts w:ascii="Tahoma" w:eastAsia="Tahoma" w:hAnsi="Tahoma" w:cs="Tahoma"/>
          <w:b/>
          <w:sz w:val="28"/>
          <w:szCs w:val="28"/>
        </w:rPr>
        <w:t>НА ТЕРИТОРИЈИ ГРАДА БЕОГРАДА (ОПЕРАТОР СИСТЕМА)</w:t>
      </w:r>
      <w:r w:rsidRPr="00EF31CA">
        <w:rPr>
          <w:rFonts w:ascii="Tahoma" w:eastAsia="Tahoma" w:hAnsi="Tahoma" w:cs="Tahoma"/>
          <w:b/>
          <w:sz w:val="28"/>
          <w:szCs w:val="28"/>
          <w:lang w:val="sr-Latn-RS"/>
        </w:rPr>
        <w:t xml:space="preserve"> </w:t>
      </w:r>
      <w:r w:rsidRPr="00EF31CA">
        <w:rPr>
          <w:rFonts w:ascii="Tahoma" w:eastAsia="Tahoma" w:hAnsi="Tahoma" w:cs="Tahoma"/>
          <w:b/>
          <w:sz w:val="28"/>
          <w:szCs w:val="28"/>
        </w:rPr>
        <w:t>У ТРИ ФАЗЕ</w:t>
      </w:r>
    </w:p>
    <w:p w14:paraId="5CB8A4B8" w14:textId="77777777" w:rsidR="00106327" w:rsidRPr="00EF31CA" w:rsidRDefault="00106327" w:rsidP="00106327">
      <w:pPr>
        <w:spacing w:after="0" w:line="276" w:lineRule="auto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</w:p>
    <w:p w14:paraId="798C25B7" w14:textId="43386424" w:rsidR="00106327" w:rsidRPr="00106327" w:rsidRDefault="00106327" w:rsidP="00106327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ДАЦИ О ПОДНОСИОЦУ ПРИЈАВЕ</w:t>
      </w:r>
    </w:p>
    <w:p w14:paraId="777DD3AB" w14:textId="77777777" w:rsidR="00106327" w:rsidRPr="00106327" w:rsidRDefault="00106327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7799DF66" w14:textId="77777777" w:rsidR="00EF44B2" w:rsidRDefault="00EF44B2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tbl>
      <w:tblPr>
        <w:tblW w:w="10814" w:type="dxa"/>
        <w:jc w:val="center"/>
        <w:tblLook w:val="04A0" w:firstRow="1" w:lastRow="0" w:firstColumn="1" w:lastColumn="0" w:noHBand="0" w:noVBand="1"/>
      </w:tblPr>
      <w:tblGrid>
        <w:gridCol w:w="5109"/>
        <w:gridCol w:w="5705"/>
      </w:tblGrid>
      <w:tr w:rsidR="00EF44B2" w:rsidRPr="00EF31CA" w14:paraId="5ED2F0F9" w14:textId="77777777" w:rsidTr="00060056">
        <w:trPr>
          <w:trHeight w:val="439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51C38B3" w14:textId="77777777" w:rsidR="00EF44B2" w:rsidRPr="00EF31CA" w:rsidRDefault="00EF44B2" w:rsidP="000600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Назив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по</w:t>
            </w:r>
            <w:r w:rsidR="0093560C"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>дносиоца</w:t>
            </w:r>
            <w:proofErr w:type="spellEnd"/>
            <w:r w:rsidR="0093560C"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 xml:space="preserve"> пријаве</w:t>
            </w:r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(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пуно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пословно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име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или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скраћени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назив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из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одговарајућег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регистра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)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06B8138E" w14:textId="77777777" w:rsidR="00EF44B2" w:rsidRPr="00EF31CA" w:rsidRDefault="00EF44B2" w:rsidP="001E625B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sr-Cyrl-RS"/>
              </w:rPr>
            </w:pPr>
            <w:r w:rsidRPr="00EF31CA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EF44B2" w:rsidRPr="00EF31CA" w14:paraId="146A7E44" w14:textId="77777777" w:rsidTr="00060056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5D7357BF" w14:textId="77777777" w:rsidR="00EF44B2" w:rsidRPr="00EF31CA" w:rsidRDefault="00EF44B2" w:rsidP="000600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Седиште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по</w:t>
            </w:r>
            <w:r w:rsidR="0093560C"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>дносиоца</w:t>
            </w:r>
            <w:proofErr w:type="spellEnd"/>
            <w:r w:rsidR="0093560C"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 xml:space="preserve"> пријаве</w:t>
            </w:r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(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улица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,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број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,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место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)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2CFA2BAE" w14:textId="77777777" w:rsidR="00EF44B2" w:rsidRPr="00EF31CA" w:rsidRDefault="00EF44B2" w:rsidP="001E625B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sr-Cyrl-RS"/>
              </w:rPr>
            </w:pPr>
          </w:p>
        </w:tc>
      </w:tr>
      <w:tr w:rsidR="00EF31CA" w:rsidRPr="00EF31CA" w14:paraId="25897A8C" w14:textId="77777777" w:rsidTr="00EF31CA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47AB831" w14:textId="7B109CCE" w:rsidR="00EF31CA" w:rsidRPr="00EF31CA" w:rsidRDefault="00EF31CA" w:rsidP="00EF3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Матични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број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>(МБ)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2F90034" w14:textId="77777777" w:rsidR="00EF31CA" w:rsidRPr="00EF31CA" w:rsidRDefault="00EF31CA" w:rsidP="00EF31C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sr-Cyrl-RS"/>
              </w:rPr>
            </w:pPr>
          </w:p>
        </w:tc>
      </w:tr>
      <w:tr w:rsidR="00EF31CA" w:rsidRPr="00EF31CA" w14:paraId="674EA164" w14:textId="77777777" w:rsidTr="00EF31CA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62F146C" w14:textId="1DC4DE62" w:rsidR="00EF31CA" w:rsidRPr="00EF31CA" w:rsidRDefault="00EF31CA" w:rsidP="00EF3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</w:pP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Порески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идентификациони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број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(ПИБ)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772F2941" w14:textId="77777777" w:rsidR="00EF31CA" w:rsidRPr="00EF31CA" w:rsidRDefault="00EF31CA" w:rsidP="00EF31C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sr-Cyrl-RS"/>
              </w:rPr>
            </w:pPr>
          </w:p>
        </w:tc>
      </w:tr>
      <w:tr w:rsidR="00EF31CA" w:rsidRPr="00EF31CA" w14:paraId="6601D117" w14:textId="77777777" w:rsidTr="001E625B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5C05933" w14:textId="59BB0E0C" w:rsidR="00EF31CA" w:rsidRPr="00EF31CA" w:rsidRDefault="00EF31CA" w:rsidP="00EF3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</w:pPr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>Лице овлашћено за подношење пријаве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F2ABF83" w14:textId="77777777" w:rsidR="00EF31CA" w:rsidRPr="00EF31CA" w:rsidRDefault="00EF31CA" w:rsidP="00EF31C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sr-Cyrl-RS"/>
              </w:rPr>
            </w:pPr>
          </w:p>
        </w:tc>
      </w:tr>
      <w:tr w:rsidR="00EF31CA" w:rsidRPr="00EF31CA" w14:paraId="0982BDD5" w14:textId="77777777" w:rsidTr="00EF31CA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E92600E" w14:textId="497DBD25" w:rsidR="00EF31CA" w:rsidRPr="00EF31CA" w:rsidRDefault="00EF31CA" w:rsidP="00C902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Лице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овлашћено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за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потписивање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уговора</w:t>
            </w:r>
            <w:proofErr w:type="spellEnd"/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607BD40C" w14:textId="77777777" w:rsidR="00EF31CA" w:rsidRPr="00EF31CA" w:rsidRDefault="00EF31CA" w:rsidP="00EF31C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EF31CA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EF31CA" w:rsidRPr="00EF31CA" w14:paraId="26D57BCC" w14:textId="77777777" w:rsidTr="00060056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7B95650" w14:textId="77777777" w:rsidR="00EF31CA" w:rsidRPr="00EF31CA" w:rsidRDefault="00EF31CA" w:rsidP="00EF3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</w:pPr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>Одговорно лице подносиоца пријаве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C313546" w14:textId="77777777" w:rsidR="00EF31CA" w:rsidRPr="00EF31CA" w:rsidRDefault="00EF31CA" w:rsidP="00EF31C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EF31CA" w:rsidRPr="00EF31CA" w14:paraId="4EE70FE5" w14:textId="77777777" w:rsidTr="00060056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6FB11E1" w14:textId="77777777" w:rsidR="00EF31CA" w:rsidRPr="00EF31CA" w:rsidRDefault="00EF31CA" w:rsidP="00EF3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</w:pPr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>Контакт особа подносиоца пријаве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8E9DD99" w14:textId="77777777" w:rsidR="00EF31CA" w:rsidRPr="00EF31CA" w:rsidRDefault="00EF31CA" w:rsidP="00EF31C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EF31CA" w:rsidRPr="00EF31CA" w14:paraId="6772BC4A" w14:textId="77777777" w:rsidTr="00060056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159B1D1" w14:textId="163B4CF8" w:rsidR="00EF31CA" w:rsidRPr="00EF31CA" w:rsidRDefault="00EF31CA" w:rsidP="00EF3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</w:pPr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>Број телефона подносиоца пријаве (мобилни и фиксни тел.)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9074870" w14:textId="77777777" w:rsidR="00EF31CA" w:rsidRPr="00EF31CA" w:rsidRDefault="00EF31CA" w:rsidP="00EF31C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EF31CA" w:rsidRPr="00EF31CA" w14:paraId="584621B6" w14:textId="77777777" w:rsidTr="00060056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7AE474A" w14:textId="545C54D4" w:rsidR="00EF31CA" w:rsidRPr="00EF31CA" w:rsidRDefault="00EF31CA" w:rsidP="00EF3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</w:pPr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>Мејл адреса подносиоца пријаве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3F1A4A5" w14:textId="77777777" w:rsidR="00EF31CA" w:rsidRPr="00EF31CA" w:rsidRDefault="00EF31CA" w:rsidP="00EF31C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DE558C" w:rsidRPr="00EF31CA" w14:paraId="6440C786" w14:textId="77777777" w:rsidTr="00060056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33DE99F" w14:textId="7DBDCAFD" w:rsidR="00DE558C" w:rsidRPr="00EF31CA" w:rsidRDefault="00DE558C" w:rsidP="00EF3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 xml:space="preserve">Рок за постављање система </w:t>
            </w:r>
            <w:r w:rsidR="00F3644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 xml:space="preserve">у </w:t>
            </w:r>
            <w:r w:rsidR="00F3644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Latn-RS"/>
              </w:rPr>
              <w:t xml:space="preserve">I </w:t>
            </w:r>
            <w:r w:rsidR="00F3644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 xml:space="preserve">фаз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 xml:space="preserve">за изнајмљивање лаких електричних возила и возила са погоном на педале са додатним електричним </w:t>
            </w:r>
            <w:r w:rsidR="00A5605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>мотором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93869D4" w14:textId="6367BF70" w:rsidR="00DE558C" w:rsidRPr="00DE558C" w:rsidRDefault="00DE558C" w:rsidP="00EF31C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sr-Cyrl-RS"/>
              </w:rPr>
              <w:t>_______________(максимално два месеца</w:t>
            </w:r>
            <w:r w:rsidR="00A5605F">
              <w:rPr>
                <w:rFonts w:ascii="Times New Roman" w:eastAsia="Times New Roman" w:hAnsi="Times New Roman" w:cs="Times New Roman"/>
                <w:sz w:val="28"/>
                <w:szCs w:val="28"/>
                <w:lang w:val="sr-Cyrl-RS"/>
              </w:rPr>
              <w:t>)</w:t>
            </w:r>
          </w:p>
        </w:tc>
      </w:tr>
    </w:tbl>
    <w:p w14:paraId="15881FCE" w14:textId="77777777" w:rsidR="001E625B" w:rsidRPr="00EF31CA" w:rsidRDefault="001E625B" w:rsidP="00283BE2">
      <w:pPr>
        <w:spacing w:after="0" w:line="276" w:lineRule="auto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</w:p>
    <w:p w14:paraId="27020C5C" w14:textId="77777777" w:rsidR="00A5605F" w:rsidRPr="00A5605F" w:rsidRDefault="00A5605F" w:rsidP="00A5605F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>Датум: ____________</w:t>
      </w: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ab/>
      </w: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ab/>
      </w: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ab/>
      </w: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ab/>
      </w: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ab/>
      </w:r>
    </w:p>
    <w:p w14:paraId="14A0E650" w14:textId="77777777" w:rsidR="00A5605F" w:rsidRPr="00A5605F" w:rsidRDefault="00A5605F" w:rsidP="00A5605F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7BB04A13" w14:textId="77777777" w:rsidR="00A5605F" w:rsidRPr="00A5605F" w:rsidRDefault="00A5605F" w:rsidP="00A5605F">
      <w:pPr>
        <w:spacing w:after="0" w:line="276" w:lineRule="auto"/>
        <w:jc w:val="right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>Име и презиме подносиоца пријаве:</w:t>
      </w:r>
    </w:p>
    <w:p w14:paraId="3516B1E4" w14:textId="77777777" w:rsidR="00A5605F" w:rsidRPr="00A5605F" w:rsidRDefault="00A5605F" w:rsidP="00A5605F">
      <w:pPr>
        <w:spacing w:after="0" w:line="276" w:lineRule="auto"/>
        <w:jc w:val="right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14:paraId="42B33C63" w14:textId="77777777" w:rsidR="00A5605F" w:rsidRPr="00A5605F" w:rsidRDefault="00A5605F" w:rsidP="00A5605F">
      <w:pPr>
        <w:spacing w:after="0" w:line="276" w:lineRule="auto"/>
        <w:jc w:val="right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>________________________</w:t>
      </w:r>
    </w:p>
    <w:p w14:paraId="71208385" w14:textId="77777777" w:rsidR="00A5605F" w:rsidRPr="00A5605F" w:rsidRDefault="00A5605F" w:rsidP="00A5605F">
      <w:pPr>
        <w:spacing w:after="0" w:line="276" w:lineRule="auto"/>
        <w:jc w:val="right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14:paraId="07627231" w14:textId="77777777" w:rsidR="00A5605F" w:rsidRPr="00A5605F" w:rsidRDefault="00A5605F" w:rsidP="00A5605F">
      <w:pPr>
        <w:spacing w:after="0" w:line="276" w:lineRule="auto"/>
        <w:jc w:val="right"/>
        <w:rPr>
          <w:rFonts w:ascii="Times New Roman" w:hAnsi="Times New Roman" w:cs="Times New Roman"/>
          <w:sz w:val="28"/>
          <w:szCs w:val="28"/>
          <w:lang w:val="sr-Cyrl-RS"/>
        </w:rPr>
      </w:pP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>Потпис подносиоца пријаве:</w:t>
      </w:r>
    </w:p>
    <w:p w14:paraId="59B90A1B" w14:textId="3E0EAEBB" w:rsidR="009A554C" w:rsidRPr="00EF31CA" w:rsidRDefault="009A554C" w:rsidP="00364243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EF31CA">
        <w:rPr>
          <w:rFonts w:ascii="Times New Roman" w:hAnsi="Times New Roman" w:cs="Times New Roman"/>
          <w:b/>
          <w:sz w:val="28"/>
          <w:szCs w:val="28"/>
          <w:lang w:val="sr-Cyrl-RS"/>
        </w:rPr>
        <w:t>Пријава се подноси:</w:t>
      </w:r>
    </w:p>
    <w:p w14:paraId="5CDD49C3" w14:textId="7754D3C8" w:rsidR="009A554C" w:rsidRPr="00EF31CA" w:rsidRDefault="00AD578F" w:rsidP="00364243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EF31CA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8D2F09" wp14:editId="392D7E97">
                <wp:simplePos x="0" y="0"/>
                <wp:positionH relativeFrom="column">
                  <wp:posOffset>12065</wp:posOffset>
                </wp:positionH>
                <wp:positionV relativeFrom="paragraph">
                  <wp:posOffset>12700</wp:posOffset>
                </wp:positionV>
                <wp:extent cx="123825" cy="114300"/>
                <wp:effectExtent l="0" t="0" r="28575" b="19050"/>
                <wp:wrapNone/>
                <wp:docPr id="160544391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EE61B0" id="Rectangle 1" o:spid="_x0000_s1026" style="position:absolute;margin-left:.95pt;margin-top:1pt;width:9.75pt;height: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" fillcolor="white [3201]" strokecolor="black [3200]" strokeweight="1pt"/>
            </w:pict>
          </mc:Fallback>
        </mc:AlternateContent>
      </w:r>
      <w:r w:rsidRPr="00EF31C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    </w:t>
      </w:r>
      <w:r w:rsidR="009A554C" w:rsidRPr="00EF31CA">
        <w:rPr>
          <w:rFonts w:ascii="Times New Roman" w:hAnsi="Times New Roman" w:cs="Times New Roman"/>
          <w:b/>
          <w:sz w:val="28"/>
          <w:szCs w:val="28"/>
          <w:lang w:val="sr-Cyrl-RS"/>
        </w:rPr>
        <w:t>Самостално</w:t>
      </w:r>
    </w:p>
    <w:p w14:paraId="77E3321C" w14:textId="4EF4B0FF" w:rsidR="009A554C" w:rsidRPr="00EF31CA" w:rsidRDefault="00AD578F" w:rsidP="00364243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EF31CA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drawing>
          <wp:inline distT="0" distB="0" distL="0" distR="0" wp14:anchorId="0DC32EFD" wp14:editId="422E993D">
            <wp:extent cx="133985" cy="121920"/>
            <wp:effectExtent l="0" t="0" r="0" b="0"/>
            <wp:docPr id="10629076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85" cy="121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EF31C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9A554C" w:rsidRPr="00EF31CA">
        <w:rPr>
          <w:rFonts w:ascii="Times New Roman" w:hAnsi="Times New Roman" w:cs="Times New Roman"/>
          <w:b/>
          <w:sz w:val="28"/>
          <w:szCs w:val="28"/>
          <w:lang w:val="sr-Cyrl-RS"/>
        </w:rPr>
        <w:t>Заједничка понуда</w:t>
      </w:r>
    </w:p>
    <w:p w14:paraId="4A1DD60B" w14:textId="77777777" w:rsidR="009A554C" w:rsidRPr="00EF31CA" w:rsidRDefault="009A554C" w:rsidP="00364243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14:paraId="70A4E4A5" w14:textId="77777777" w:rsidR="00EB4DEE" w:rsidRPr="00EF31CA" w:rsidRDefault="00EB4DEE" w:rsidP="00364243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14:paraId="745BA13F" w14:textId="475BBEA4" w:rsidR="009A554C" w:rsidRPr="00EF31CA" w:rsidRDefault="00106327" w:rsidP="00364243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EF31C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ПОДАЦИ О ЧЛАНУ ГРУПЕ </w:t>
      </w:r>
      <w:r w:rsidR="00EF31CA" w:rsidRPr="00EF31CA">
        <w:rPr>
          <w:rFonts w:ascii="Times New Roman" w:hAnsi="Times New Roman" w:cs="Times New Roman"/>
          <w:b/>
          <w:sz w:val="28"/>
          <w:szCs w:val="28"/>
          <w:lang w:val="sr-Cyrl-RS"/>
        </w:rPr>
        <w:t>ПОДНОСИОЦА ПРИЈАВЕ</w:t>
      </w:r>
    </w:p>
    <w:p w14:paraId="0500B189" w14:textId="77777777" w:rsidR="00EB4DEE" w:rsidRPr="00EF31CA" w:rsidRDefault="00EB4DEE" w:rsidP="00364243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14:paraId="2DE6F40A" w14:textId="77777777" w:rsidR="00EB4DEE" w:rsidRPr="00EF31CA" w:rsidRDefault="00EB4DEE" w:rsidP="00364243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14:paraId="6547DD5E" w14:textId="5D5FBF72" w:rsidR="00EB4DEE" w:rsidRPr="00EF31CA" w:rsidRDefault="00EB4DEE" w:rsidP="00364243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EF31C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*Уколико има више чланова групе </w:t>
      </w:r>
      <w:r w:rsidR="00776BBE" w:rsidRPr="00EF31C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пријаву </w:t>
      </w:r>
      <w:r w:rsidRPr="00EF31CA">
        <w:rPr>
          <w:rFonts w:ascii="Times New Roman" w:hAnsi="Times New Roman" w:cs="Times New Roman"/>
          <w:b/>
          <w:sz w:val="28"/>
          <w:szCs w:val="28"/>
          <w:lang w:val="sr-Cyrl-RS"/>
        </w:rPr>
        <w:t>попу</w:t>
      </w:r>
      <w:r w:rsidR="00776BBE" w:rsidRPr="00EF31CA">
        <w:rPr>
          <w:rFonts w:ascii="Times New Roman" w:hAnsi="Times New Roman" w:cs="Times New Roman"/>
          <w:b/>
          <w:sz w:val="28"/>
          <w:szCs w:val="28"/>
          <w:lang w:val="sr-Cyrl-RS"/>
        </w:rPr>
        <w:t>њава</w:t>
      </w:r>
      <w:r w:rsidRPr="00EF31C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776BBE" w:rsidRPr="00EF31CA">
        <w:rPr>
          <w:rFonts w:ascii="Times New Roman" w:hAnsi="Times New Roman" w:cs="Times New Roman"/>
          <w:b/>
          <w:sz w:val="28"/>
          <w:szCs w:val="28"/>
          <w:lang w:val="sr-Cyrl-RS"/>
        </w:rPr>
        <w:t>сваки</w:t>
      </w:r>
      <w:r w:rsidRPr="00EF31C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члана </w:t>
      </w:r>
      <w:r w:rsidR="00776BBE" w:rsidRPr="00EF31C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групе </w:t>
      </w:r>
      <w:r w:rsidRPr="00EF31CA">
        <w:rPr>
          <w:rFonts w:ascii="Times New Roman" w:hAnsi="Times New Roman" w:cs="Times New Roman"/>
          <w:b/>
          <w:sz w:val="28"/>
          <w:szCs w:val="28"/>
          <w:lang w:val="sr-Cyrl-RS"/>
        </w:rPr>
        <w:t>посебно</w:t>
      </w:r>
    </w:p>
    <w:p w14:paraId="67303E54" w14:textId="370EF51B" w:rsidR="00776BBE" w:rsidRPr="00A5605F" w:rsidRDefault="00776BBE" w:rsidP="00364243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EF31CA">
        <w:rPr>
          <w:rFonts w:ascii="Times New Roman" w:hAnsi="Times New Roman" w:cs="Times New Roman"/>
          <w:b/>
          <w:sz w:val="28"/>
          <w:szCs w:val="28"/>
          <w:lang w:val="sr-Cyrl-RS"/>
        </w:rPr>
        <w:t>*</w:t>
      </w: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>Чланови групе су дужни да доставе споразум -доказ који члан групе је носилац посла и потписник пријаве односно уговора</w:t>
      </w:r>
    </w:p>
    <w:p w14:paraId="7F60CC52" w14:textId="77777777" w:rsidR="00106327" w:rsidRPr="00EF31CA" w:rsidRDefault="00106327" w:rsidP="00364243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tbl>
      <w:tblPr>
        <w:tblW w:w="10814" w:type="dxa"/>
        <w:jc w:val="center"/>
        <w:tblLook w:val="04A0" w:firstRow="1" w:lastRow="0" w:firstColumn="1" w:lastColumn="0" w:noHBand="0" w:noVBand="1"/>
      </w:tblPr>
      <w:tblGrid>
        <w:gridCol w:w="5109"/>
        <w:gridCol w:w="5705"/>
      </w:tblGrid>
      <w:tr w:rsidR="00EB4DEE" w:rsidRPr="00EF31CA" w14:paraId="3156F42A" w14:textId="77777777" w:rsidTr="00CA4F23">
        <w:trPr>
          <w:trHeight w:val="439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CB4BA8E" w14:textId="425678CE" w:rsidR="00EB4DEE" w:rsidRPr="00EF31CA" w:rsidRDefault="00EB4DEE" w:rsidP="00CA4F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Назив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(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пуно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пословно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име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или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скраћени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назив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из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одговарајућег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регистра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)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0C659D79" w14:textId="77777777" w:rsidR="00EB4DEE" w:rsidRPr="00EF31CA" w:rsidRDefault="00EB4DEE" w:rsidP="00CA4F23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sr-Cyrl-RS"/>
              </w:rPr>
            </w:pPr>
            <w:r w:rsidRPr="00EF31CA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EB4DEE" w:rsidRPr="00EF31CA" w14:paraId="709626A5" w14:textId="77777777" w:rsidTr="00CA4F23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FE1B47D" w14:textId="0A6549B6" w:rsidR="00EB4DEE" w:rsidRPr="00EF31CA" w:rsidRDefault="00EB4DEE" w:rsidP="00CA4F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Седиште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(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улица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,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број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,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место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)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40D61952" w14:textId="77777777" w:rsidR="00EB4DEE" w:rsidRPr="00EF31CA" w:rsidRDefault="00EB4DEE" w:rsidP="00CA4F23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sr-Cyrl-RS"/>
              </w:rPr>
            </w:pPr>
          </w:p>
        </w:tc>
      </w:tr>
      <w:tr w:rsidR="00EF31CA" w:rsidRPr="00EF31CA" w14:paraId="0687ADD3" w14:textId="77777777" w:rsidTr="00CA4F23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B556933" w14:textId="58074CEF" w:rsidR="00EF31CA" w:rsidRPr="00EF31CA" w:rsidRDefault="00EF31CA" w:rsidP="00EF3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Матични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број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>(МБ)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6B19AAD" w14:textId="77777777" w:rsidR="00EF31CA" w:rsidRPr="00EF31CA" w:rsidRDefault="00EF31CA" w:rsidP="00EF31C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sr-Cyrl-RS"/>
              </w:rPr>
            </w:pPr>
          </w:p>
        </w:tc>
      </w:tr>
      <w:tr w:rsidR="00EF31CA" w:rsidRPr="00EF31CA" w14:paraId="19F3E9A4" w14:textId="77777777" w:rsidTr="00EF31CA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E243C5D" w14:textId="74097839" w:rsidR="00EF31CA" w:rsidRPr="00EF31CA" w:rsidRDefault="00EF31CA" w:rsidP="00EF3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</w:pP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Порески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идентификациони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број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(ПИБ)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6F2C84EA" w14:textId="77777777" w:rsidR="00EF31CA" w:rsidRPr="00EF31CA" w:rsidRDefault="00EF31CA" w:rsidP="00EF31C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sr-Cyrl-RS"/>
              </w:rPr>
            </w:pPr>
          </w:p>
        </w:tc>
      </w:tr>
      <w:tr w:rsidR="00EF31CA" w:rsidRPr="00EF31CA" w14:paraId="0018A4EF" w14:textId="77777777" w:rsidTr="00CA4F23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D56E9F5" w14:textId="1F3B6F60" w:rsidR="00EF31CA" w:rsidRPr="00EF31CA" w:rsidRDefault="00EF31CA" w:rsidP="00EF3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</w:pPr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 xml:space="preserve">Лице овлашћено за 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>подношње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 xml:space="preserve"> пријаве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4A5A2A61" w14:textId="77777777" w:rsidR="00EF31CA" w:rsidRPr="00EF31CA" w:rsidRDefault="00EF31CA" w:rsidP="00EF31C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EF31CA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 </w:t>
            </w:r>
          </w:p>
        </w:tc>
      </w:tr>
      <w:tr w:rsidR="00EF31CA" w:rsidRPr="00EF31CA" w14:paraId="3183F264" w14:textId="77777777" w:rsidTr="00CA4F23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3C9A634" w14:textId="77777777" w:rsidR="00EF31CA" w:rsidRPr="00EF31CA" w:rsidRDefault="00EF31CA" w:rsidP="00EF31CA">
            <w:pPr>
              <w:spacing w:after="0" w:line="276" w:lineRule="auto"/>
              <w:rPr>
                <w:rFonts w:ascii="Times New Roman" w:hAnsi="Times New Roman" w:cs="Times New Roman"/>
                <w:b/>
                <w:sz w:val="28"/>
                <w:szCs w:val="28"/>
                <w:lang w:val="sr-Cyrl-RS"/>
              </w:rPr>
            </w:pP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Лице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овлашћено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за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потписивање</w:t>
            </w:r>
            <w:proofErr w:type="spellEnd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уговора</w:t>
            </w:r>
            <w:proofErr w:type="spellEnd"/>
          </w:p>
          <w:p w14:paraId="7B489E2E" w14:textId="77777777" w:rsidR="00EF31CA" w:rsidRPr="00EF31CA" w:rsidRDefault="00EF31CA" w:rsidP="00EF3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BE9558E" w14:textId="77777777" w:rsidR="00EF31CA" w:rsidRPr="00EF31CA" w:rsidRDefault="00EF31CA" w:rsidP="00EF31C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EF31CA" w:rsidRPr="00EF31CA" w14:paraId="1083823A" w14:textId="77777777" w:rsidTr="00CA4F23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C7C0232" w14:textId="6AC97A8B" w:rsidR="00EF31CA" w:rsidRPr="00EF31CA" w:rsidRDefault="00EF31CA" w:rsidP="00EF3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</w:pPr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 xml:space="preserve">Одговорно лице 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C6D19CC" w14:textId="77777777" w:rsidR="00EF31CA" w:rsidRPr="00EF31CA" w:rsidRDefault="00EF31CA" w:rsidP="00EF31C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EF31CA" w:rsidRPr="00EF31CA" w14:paraId="49D6EBCB" w14:textId="77777777" w:rsidTr="00CA4F23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02799C1" w14:textId="4E6F25E0" w:rsidR="00EF31CA" w:rsidRPr="00EF31CA" w:rsidRDefault="00EF31CA" w:rsidP="00EF3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</w:pPr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 xml:space="preserve">Контакт особа 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A423ACF" w14:textId="77777777" w:rsidR="00EF31CA" w:rsidRPr="00EF31CA" w:rsidRDefault="00EF31CA" w:rsidP="00EF31C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EF31CA" w:rsidRPr="00EF31CA" w14:paraId="700FD299" w14:textId="77777777" w:rsidTr="00CA4F23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520A75B" w14:textId="190CD420" w:rsidR="00EF31CA" w:rsidRPr="00EF31CA" w:rsidRDefault="00EF31CA" w:rsidP="00EF3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</w:pPr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>Број телефона (мобилни и фиксни тел.)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60C13B61" w14:textId="77777777" w:rsidR="00EF31CA" w:rsidRPr="00EF31CA" w:rsidRDefault="00EF31CA" w:rsidP="00EF31C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EF31CA" w:rsidRPr="00EF31CA" w14:paraId="10310749" w14:textId="77777777" w:rsidTr="00CA4F23">
        <w:trPr>
          <w:trHeight w:val="300"/>
          <w:jc w:val="center"/>
        </w:trPr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A0F3A09" w14:textId="109BAAC7" w:rsidR="00EF31CA" w:rsidRPr="00EF31CA" w:rsidRDefault="00EF31CA" w:rsidP="00EF31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</w:pPr>
            <w:r w:rsidRPr="00EF31C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sr-Cyrl-RS"/>
              </w:rPr>
              <w:t>Мејл адреса:</w:t>
            </w:r>
          </w:p>
        </w:tc>
        <w:tc>
          <w:tcPr>
            <w:tcW w:w="5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53227E3" w14:textId="77777777" w:rsidR="00EF31CA" w:rsidRPr="00EF31CA" w:rsidRDefault="00EF31CA" w:rsidP="00EF31C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</w:tr>
    </w:tbl>
    <w:p w14:paraId="43F12A80" w14:textId="77777777" w:rsidR="00EB4DEE" w:rsidRPr="00EF31CA" w:rsidRDefault="00EB4DEE" w:rsidP="00EB4DEE">
      <w:pPr>
        <w:spacing w:after="0" w:line="276" w:lineRule="auto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</w:p>
    <w:p w14:paraId="685B73A2" w14:textId="77777777" w:rsidR="009A554C" w:rsidRPr="00EF31CA" w:rsidRDefault="009A554C" w:rsidP="00364243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14:paraId="4169727A" w14:textId="77777777" w:rsidR="00EB4DEE" w:rsidRPr="00EF31CA" w:rsidRDefault="00EB4DEE" w:rsidP="00364243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14:paraId="557A288D" w14:textId="77777777" w:rsidR="00EB4DEE" w:rsidRPr="00EF31CA" w:rsidRDefault="00EB4DEE" w:rsidP="00364243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14:paraId="44D45F76" w14:textId="5A3474D7" w:rsidR="00533703" w:rsidRPr="00A5605F" w:rsidRDefault="00533703" w:rsidP="00533703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>Датум: ____________</w:t>
      </w: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ab/>
      </w: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ab/>
      </w: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ab/>
      </w: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ab/>
      </w: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ab/>
      </w:r>
    </w:p>
    <w:p w14:paraId="225F0159" w14:textId="77777777" w:rsidR="00533703" w:rsidRPr="00A5605F" w:rsidRDefault="00533703" w:rsidP="00533703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31C367C8" w14:textId="74CB7FA1" w:rsidR="00533703" w:rsidRPr="00A5605F" w:rsidRDefault="00533703" w:rsidP="00533703">
      <w:pPr>
        <w:spacing w:after="0" w:line="276" w:lineRule="auto"/>
        <w:jc w:val="right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>Име и презиме</w:t>
      </w:r>
      <w:r w:rsidR="00EF31CA"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подносиоца пријаве</w:t>
      </w: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</w:p>
    <w:p w14:paraId="30714331" w14:textId="77777777" w:rsidR="00533703" w:rsidRPr="00A5605F" w:rsidRDefault="00533703" w:rsidP="00533703">
      <w:pPr>
        <w:spacing w:after="0" w:line="276" w:lineRule="auto"/>
        <w:jc w:val="right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14:paraId="042B78FC" w14:textId="77777777" w:rsidR="00533703" w:rsidRPr="00A5605F" w:rsidRDefault="00533703" w:rsidP="00533703">
      <w:pPr>
        <w:spacing w:after="0" w:line="276" w:lineRule="auto"/>
        <w:jc w:val="right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>________________________</w:t>
      </w:r>
    </w:p>
    <w:p w14:paraId="12CD0848" w14:textId="77777777" w:rsidR="00533703" w:rsidRPr="00A5605F" w:rsidRDefault="00533703" w:rsidP="00533703">
      <w:pPr>
        <w:spacing w:after="0" w:line="276" w:lineRule="auto"/>
        <w:jc w:val="right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14:paraId="5EC3767D" w14:textId="04071233" w:rsidR="00533703" w:rsidRPr="00A5605F" w:rsidRDefault="00533703" w:rsidP="00533703">
      <w:pPr>
        <w:spacing w:after="0" w:line="276" w:lineRule="auto"/>
        <w:jc w:val="right"/>
        <w:rPr>
          <w:rFonts w:ascii="Times New Roman" w:hAnsi="Times New Roman" w:cs="Times New Roman"/>
          <w:sz w:val="28"/>
          <w:szCs w:val="28"/>
          <w:lang w:val="sr-Cyrl-RS"/>
        </w:rPr>
      </w:pPr>
      <w:r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Потпис </w:t>
      </w:r>
      <w:r w:rsidR="00EF31CA" w:rsidRPr="00A5605F">
        <w:rPr>
          <w:rFonts w:ascii="Times New Roman" w:hAnsi="Times New Roman" w:cs="Times New Roman"/>
          <w:b/>
          <w:sz w:val="28"/>
          <w:szCs w:val="28"/>
          <w:lang w:val="sr-Cyrl-RS"/>
        </w:rPr>
        <w:t>подносиоца пријаве:</w:t>
      </w:r>
    </w:p>
    <w:p w14:paraId="0BA58C6E" w14:textId="77777777" w:rsidR="00533703" w:rsidRPr="00A5605F" w:rsidRDefault="00533703" w:rsidP="00533703">
      <w:pPr>
        <w:tabs>
          <w:tab w:val="left" w:pos="1250"/>
        </w:tabs>
        <w:jc w:val="right"/>
        <w:rPr>
          <w:rFonts w:ascii="Times New Roman" w:hAnsi="Times New Roman" w:cs="Times New Roman"/>
          <w:sz w:val="28"/>
          <w:szCs w:val="28"/>
          <w:lang w:val="sr-Cyrl-RS"/>
        </w:rPr>
      </w:pPr>
      <w:r w:rsidRPr="00A5605F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</w:p>
    <w:p w14:paraId="6C54C14B" w14:textId="2D0470CD" w:rsidR="00273B83" w:rsidRPr="00CB75D9" w:rsidRDefault="00533703" w:rsidP="00364243">
      <w:pPr>
        <w:jc w:val="right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</w:t>
      </w:r>
    </w:p>
    <w:sectPr w:rsidR="00273B83" w:rsidRPr="00CB75D9" w:rsidSect="00E439D0">
      <w:headerReference w:type="default" r:id="rId12"/>
      <w:footerReference w:type="default" r:id="rId13"/>
      <w:pgSz w:w="11907" w:h="16840" w:code="9"/>
      <w:pgMar w:top="438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E2E76C" w14:textId="77777777" w:rsidR="00692155" w:rsidRDefault="00692155" w:rsidP="008A6F6C">
      <w:pPr>
        <w:spacing w:after="0" w:line="240" w:lineRule="auto"/>
      </w:pPr>
      <w:r>
        <w:separator/>
      </w:r>
    </w:p>
  </w:endnote>
  <w:endnote w:type="continuationSeparator" w:id="0">
    <w:p w14:paraId="5F3CA7B8" w14:textId="77777777" w:rsidR="00692155" w:rsidRDefault="00692155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79D7EE" w14:textId="77777777" w:rsidR="0093560C" w:rsidRDefault="00935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ED6D48" w14:textId="77777777" w:rsidR="00692155" w:rsidRDefault="00692155" w:rsidP="008A6F6C">
      <w:pPr>
        <w:spacing w:after="0" w:line="240" w:lineRule="auto"/>
      </w:pPr>
      <w:r>
        <w:separator/>
      </w:r>
    </w:p>
  </w:footnote>
  <w:footnote w:type="continuationSeparator" w:id="0">
    <w:p w14:paraId="075CCC3E" w14:textId="77777777" w:rsidR="00692155" w:rsidRDefault="00692155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98D446" w14:textId="77777777" w:rsidR="009C5B4F" w:rsidRDefault="009C5B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5921E1"/>
    <w:multiLevelType w:val="hybridMultilevel"/>
    <w:tmpl w:val="C4DA6D9A"/>
    <w:lvl w:ilvl="0" w:tplc="CD7496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0963835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60056"/>
    <w:rsid w:val="000637B0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4B8D"/>
    <w:rsid w:val="000F41C6"/>
    <w:rsid w:val="00106327"/>
    <w:rsid w:val="0011335D"/>
    <w:rsid w:val="001134A7"/>
    <w:rsid w:val="001177DB"/>
    <w:rsid w:val="00126C2F"/>
    <w:rsid w:val="001404A6"/>
    <w:rsid w:val="001703EB"/>
    <w:rsid w:val="00171D78"/>
    <w:rsid w:val="00186020"/>
    <w:rsid w:val="001961B2"/>
    <w:rsid w:val="001B70DB"/>
    <w:rsid w:val="001C4675"/>
    <w:rsid w:val="001C5510"/>
    <w:rsid w:val="001D1F12"/>
    <w:rsid w:val="001D3D5A"/>
    <w:rsid w:val="001E10DC"/>
    <w:rsid w:val="001E20C1"/>
    <w:rsid w:val="001E625B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748DA"/>
    <w:rsid w:val="00283BE2"/>
    <w:rsid w:val="00290872"/>
    <w:rsid w:val="002B20A2"/>
    <w:rsid w:val="002B261C"/>
    <w:rsid w:val="002C34D6"/>
    <w:rsid w:val="002E2109"/>
    <w:rsid w:val="002F12B5"/>
    <w:rsid w:val="002F2CD4"/>
    <w:rsid w:val="002F33E9"/>
    <w:rsid w:val="002F5FA0"/>
    <w:rsid w:val="002F7A64"/>
    <w:rsid w:val="00314207"/>
    <w:rsid w:val="00320D05"/>
    <w:rsid w:val="0034466C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37E9"/>
    <w:rsid w:val="004377C0"/>
    <w:rsid w:val="00437A85"/>
    <w:rsid w:val="00452549"/>
    <w:rsid w:val="004551AE"/>
    <w:rsid w:val="004558C3"/>
    <w:rsid w:val="00462C4D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33703"/>
    <w:rsid w:val="00541CBD"/>
    <w:rsid w:val="0054441B"/>
    <w:rsid w:val="0055220F"/>
    <w:rsid w:val="005544E7"/>
    <w:rsid w:val="0056283D"/>
    <w:rsid w:val="00564528"/>
    <w:rsid w:val="0056740E"/>
    <w:rsid w:val="0057038C"/>
    <w:rsid w:val="005736D7"/>
    <w:rsid w:val="005902C6"/>
    <w:rsid w:val="00592201"/>
    <w:rsid w:val="005A1365"/>
    <w:rsid w:val="005A7BCB"/>
    <w:rsid w:val="005B1C4E"/>
    <w:rsid w:val="005B67F8"/>
    <w:rsid w:val="005B74E1"/>
    <w:rsid w:val="005C0400"/>
    <w:rsid w:val="005C110B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2166"/>
    <w:rsid w:val="00675EE8"/>
    <w:rsid w:val="00676D62"/>
    <w:rsid w:val="00692155"/>
    <w:rsid w:val="006A006B"/>
    <w:rsid w:val="006A536C"/>
    <w:rsid w:val="006C0200"/>
    <w:rsid w:val="006C663A"/>
    <w:rsid w:val="006C694E"/>
    <w:rsid w:val="006F147C"/>
    <w:rsid w:val="006F18D1"/>
    <w:rsid w:val="006F32B5"/>
    <w:rsid w:val="007048DC"/>
    <w:rsid w:val="0070730F"/>
    <w:rsid w:val="0071785B"/>
    <w:rsid w:val="00723D44"/>
    <w:rsid w:val="00733B9A"/>
    <w:rsid w:val="007413B2"/>
    <w:rsid w:val="00746FA6"/>
    <w:rsid w:val="0075050A"/>
    <w:rsid w:val="007515B4"/>
    <w:rsid w:val="007567D2"/>
    <w:rsid w:val="00764A8B"/>
    <w:rsid w:val="00776242"/>
    <w:rsid w:val="00776BBE"/>
    <w:rsid w:val="00785082"/>
    <w:rsid w:val="00797767"/>
    <w:rsid w:val="007A1085"/>
    <w:rsid w:val="007A73B2"/>
    <w:rsid w:val="007D02A2"/>
    <w:rsid w:val="007D2C83"/>
    <w:rsid w:val="007D4C30"/>
    <w:rsid w:val="007D5DBE"/>
    <w:rsid w:val="007E3DDF"/>
    <w:rsid w:val="007E4D50"/>
    <w:rsid w:val="007E7C83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0959"/>
    <w:rsid w:val="008C1E23"/>
    <w:rsid w:val="008C6680"/>
    <w:rsid w:val="008D2AED"/>
    <w:rsid w:val="009006A6"/>
    <w:rsid w:val="0090325F"/>
    <w:rsid w:val="00903722"/>
    <w:rsid w:val="0090597B"/>
    <w:rsid w:val="009060C3"/>
    <w:rsid w:val="009076A1"/>
    <w:rsid w:val="00915846"/>
    <w:rsid w:val="00916110"/>
    <w:rsid w:val="00923060"/>
    <w:rsid w:val="00931866"/>
    <w:rsid w:val="0093560C"/>
    <w:rsid w:val="00946562"/>
    <w:rsid w:val="00947D65"/>
    <w:rsid w:val="009541C6"/>
    <w:rsid w:val="00954CE0"/>
    <w:rsid w:val="0096628B"/>
    <w:rsid w:val="009723DC"/>
    <w:rsid w:val="009759FE"/>
    <w:rsid w:val="00987936"/>
    <w:rsid w:val="00993BE3"/>
    <w:rsid w:val="009A554C"/>
    <w:rsid w:val="009A5B40"/>
    <w:rsid w:val="009B78AC"/>
    <w:rsid w:val="009C3E14"/>
    <w:rsid w:val="009C3FE8"/>
    <w:rsid w:val="009C5B4F"/>
    <w:rsid w:val="009C76FA"/>
    <w:rsid w:val="009D72F7"/>
    <w:rsid w:val="009F0301"/>
    <w:rsid w:val="009F0EF8"/>
    <w:rsid w:val="009F2981"/>
    <w:rsid w:val="00A00729"/>
    <w:rsid w:val="00A11AD3"/>
    <w:rsid w:val="00A204A3"/>
    <w:rsid w:val="00A35B3D"/>
    <w:rsid w:val="00A40E14"/>
    <w:rsid w:val="00A44253"/>
    <w:rsid w:val="00A5605F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578F"/>
    <w:rsid w:val="00AF236A"/>
    <w:rsid w:val="00AF3786"/>
    <w:rsid w:val="00AF78C7"/>
    <w:rsid w:val="00B018A2"/>
    <w:rsid w:val="00B11E83"/>
    <w:rsid w:val="00B2281B"/>
    <w:rsid w:val="00B27782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0105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32F3F"/>
    <w:rsid w:val="00C4289A"/>
    <w:rsid w:val="00C677C2"/>
    <w:rsid w:val="00C8221A"/>
    <w:rsid w:val="00C8726A"/>
    <w:rsid w:val="00C87F2B"/>
    <w:rsid w:val="00C9021F"/>
    <w:rsid w:val="00C925D6"/>
    <w:rsid w:val="00C940BD"/>
    <w:rsid w:val="00CA08BC"/>
    <w:rsid w:val="00CB38E6"/>
    <w:rsid w:val="00CB511E"/>
    <w:rsid w:val="00CB75D9"/>
    <w:rsid w:val="00CD2A58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D57D0"/>
    <w:rsid w:val="00DE12C6"/>
    <w:rsid w:val="00DE20A5"/>
    <w:rsid w:val="00DE558C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36E07"/>
    <w:rsid w:val="00E439D0"/>
    <w:rsid w:val="00E54413"/>
    <w:rsid w:val="00E57B13"/>
    <w:rsid w:val="00E60267"/>
    <w:rsid w:val="00E65C92"/>
    <w:rsid w:val="00E704B4"/>
    <w:rsid w:val="00E7422E"/>
    <w:rsid w:val="00E755DD"/>
    <w:rsid w:val="00E826EF"/>
    <w:rsid w:val="00E96382"/>
    <w:rsid w:val="00EA2A00"/>
    <w:rsid w:val="00EB4DEE"/>
    <w:rsid w:val="00EB716D"/>
    <w:rsid w:val="00EB7A2A"/>
    <w:rsid w:val="00EC0D9C"/>
    <w:rsid w:val="00ED1D7C"/>
    <w:rsid w:val="00ED57EA"/>
    <w:rsid w:val="00ED66E3"/>
    <w:rsid w:val="00ED72C9"/>
    <w:rsid w:val="00EE004F"/>
    <w:rsid w:val="00EE7B8F"/>
    <w:rsid w:val="00EE7D2F"/>
    <w:rsid w:val="00EF31CA"/>
    <w:rsid w:val="00EF44B2"/>
    <w:rsid w:val="00EF5023"/>
    <w:rsid w:val="00F15FEC"/>
    <w:rsid w:val="00F17A98"/>
    <w:rsid w:val="00F26EF0"/>
    <w:rsid w:val="00F3644C"/>
    <w:rsid w:val="00F44361"/>
    <w:rsid w:val="00F548B8"/>
    <w:rsid w:val="00F568DE"/>
    <w:rsid w:val="00F60A04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9D791F"/>
  <w15:docId w15:val="{8AD4373C-9771-43CC-8C32-247012291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B751B07-9364-4083-86AE-5643820BB8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uzan Lalevic</cp:lastModifiedBy>
  <cp:revision>2</cp:revision>
  <cp:lastPrinted>2022-04-13T17:00:00Z</cp:lastPrinted>
  <dcterms:created xsi:type="dcterms:W3CDTF">2026-07-10T11:17:00Z</dcterms:created>
  <dcterms:modified xsi:type="dcterms:W3CDTF">2026-07-10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